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Xcd63ed275bf55ba1f427038df3236803cc28e98"/>
    <w:p>
      <w:pPr>
        <w:pStyle w:val="Heading1"/>
      </w:pPr>
      <w:r>
        <w:t xml:space="preserve">Scholarship Application Letter for Mr./Ms. Bak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ty Name or Foundation Name]</w:t>
      </w:r>
      <w:r>
        <w:br/>
      </w:r>
      <w:r>
        <w:t xml:space="preserve">Johannesburg, South Africa</w:t>
      </w:r>
    </w:p>
    <w:bookmarkStart w:id="20" w:name="X4588e05e49e283e82ab593f6957033111e51edb"/>
    <w:p>
      <w:pPr>
        <w:pStyle w:val="Heading2"/>
      </w:pPr>
      <w:r>
        <w:t xml:space="preserve">Subject: Formal Application for Academic Scholarship Support</w:t>
      </w:r>
    </w:p>
    <w:p>
      <w:pPr>
        <w:pStyle w:val="FirstParagraph"/>
      </w:pPr>
      <w:r>
        <w:t xml:space="preserve">Dear Esteemed Scholarship Committee,</w:t>
      </w:r>
    </w:p>
    <w:p>
      <w:pPr>
        <w:pStyle w:val="BodyText"/>
      </w:pPr>
      <w:r>
        <w:t xml:space="preserve">I am writing to submit my formal</w:t>
      </w:r>
      <w:r>
        <w:t xml:space="preserve"> </w:t>
      </w:r>
      <w:r>
        <w:rPr>
          <w:iCs/>
          <w:i/>
        </w:rPr>
        <w:t xml:space="preserve">Scholarship Application Letter</w:t>
      </w:r>
      <w:r>
        <w:t xml:space="preserve"> </w:t>
      </w:r>
      <w:r>
        <w:t xml:space="preserve">with profound respect and earnest hope for your consideration. My name is Baker, a dedicated and academically driven student currently residing in Johannesburg, South Africa, seeking financial assistance to pursue higher education at a reputable institution within our vibrant nation. This</w:t>
      </w:r>
      <w:r>
        <w:t xml:space="preserve"> </w:t>
      </w:r>
      <w:r>
        <w:rPr>
          <w:bCs/>
          <w:b/>
        </w:rPr>
        <w:t xml:space="preserve">Scholarship Application Letter</w:t>
      </w:r>
      <w:r>
        <w:t xml:space="preserve"> </w:t>
      </w:r>
      <w:r>
        <w:t xml:space="preserve">outlines my academic journey, unwavering commitment to community development in South Africa Johannesburg, and the transformative impact this scholarship would have on my future contributions to our country.</w:t>
      </w:r>
    </w:p>
    <w:p>
      <w:pPr>
        <w:pStyle w:val="BodyText"/>
      </w:pPr>
      <w:r>
        <w:t xml:space="preserve">I am a proud resident of Soweto, a township within the sprawling metropolis of Johannesburg, South Africa. Growing up amidst the resilience and cultural richness of this historic community has profoundly shaped my perspective. Witnessing firsthand both the immense potential and persistent challenges faced by youth in South Africa Johannesburg—including limited access to quality education, socioeconomic disparities, and systemic barriers—has fueled my determination to become a catalyst for positive change. My academic record at Morris Isaacson High School (a prominent institution in Soweto) reflects this dedication; I graduated with an impressive average of 82% and was recognized as the top-performing student in my cohort for three consecutive years.</w:t>
      </w:r>
    </w:p>
    <w:p>
      <w:pPr>
        <w:pStyle w:val="BodyText"/>
      </w:pPr>
      <w:r>
        <w:t xml:space="preserve">My passion extends far beyond the classroom. As a volunteer tutor with "Youth Empowerment Johannesburg," I have spent over 300 hours mentoring learners from under-resourced schools across Alexandra Township and Orlando West, South Africa Johannesburg. This role involved developing customized study plans for mathematics and science, directly supporting 45 students who subsequently improved their grades by an average of 25%. Furthermore, I co-founded "Bakers’ Book Drive," a community initiative that collected over 1,200 textbooks for primary schools in Alexandra Township within six months. These efforts were not merely extracurricular—they were deeply personal commitments to addressing educational inequities I observed daily in South Africa Johannesburg.</w:t>
      </w:r>
    </w:p>
    <w:p>
      <w:pPr>
        <w:pStyle w:val="BodyText"/>
      </w:pPr>
      <w:r>
        <w:t xml:space="preserve">My academic focus is firmly aligned with South Africa’s national development priorities. I am applying to study Environmental Science and Sustainable Development at the University of the Witwatersrand (Wits) in Johannesburg, South Africa. This field directly addresses critical challenges facing our nation: urban sustainability in rapidly growing cities like Johannesburg, climate resilience for vulnerable communities, and green job creation. The curriculum at Wits uniquely integrates theory with community-based research—exactly the practical approach I need to develop solutions applicable to the environmental and social contexts of South Africa Johannesburg. My long-term goal is to establish a non-profit organization focused on urban green infrastructure projects in township areas, creating jobs while combating pollution and enhancing community resilience.</w:t>
      </w:r>
    </w:p>
    <w:p>
      <w:pPr>
        <w:pStyle w:val="BodyText"/>
      </w:pPr>
      <w:r>
        <w:t xml:space="preserve">Financial circumstances present a significant barrier. Both my parents work as casual laborers in Johannesburg’s informal economy; their combined income of R8,500 per month barely covers basic household needs including my younger sister’s education. While I secured partial funding through the National Student Financial Aid Scheme (NSFAS), it falls short of covering essential costs such as textbooks, laboratory fees, and transportation to campus—expenses that would otherwise prevent me from fully engaging in my studies. This scholarship would bridge that critical gap, allowing me to dedicate my full energy to academic excellence without the constant pressure of financial instability—a reality faced by countless talented students across South Africa Johannesburg.</w:t>
      </w:r>
    </w:p>
    <w:p>
      <w:pPr>
        <w:pStyle w:val="BodyText"/>
      </w:pPr>
      <w:r>
        <w:t xml:space="preserve">What distinguishes my application is not just academic merit, but a deep-rooted commitment to service within South Africa Johannesburg. I have already contributed over 500 hours of community work, received commendations from the Gauteng Provincial Government for youth leadership initiatives, and developed partnerships with local NGOs like "Green City" to implement urban gardening projects in Diepsloot. My vision is not merely personal success; it’s about leveraging education to uplift the very communities that nurtured me. In Johannesburg, South Africa—where inequality coexists with extraordinary innovation—I believe education is the most powerful equalizer, and I am determined to become a leader who embodies this principle.</w:t>
      </w:r>
    </w:p>
    <w:p>
      <w:pPr>
        <w:pStyle w:val="BodyText"/>
      </w:pPr>
      <w:r>
        <w:t xml:space="preserve">Choosing Baker for this scholarship represents an investment in a future change-maker deeply embedded within the fabric of South Africa Johannesburg. My academic achievements, community leadership, and unwavering focus on tangible solutions for our nation’s challenges demonstrate that I am not just deserving of support—but ready to maximize it with exceptional results. The transformative power of this opportunity would enable me to contribute meaningfully to South Africa’s development goals as outlined in the National Development Plan 2030 and the African Union’s Agenda 2063.</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community service certificates, and a letter of recommendation from my former principal at Morris Isaacson High School. I am available for an interview at your earliest convenience and can be reached via email (baker.m@example.com) or mobile +27 82 XXX XXXX. I eagerly anticipate the possibility of contributing to the academic excellence and community impact that Johannesburg, South Africa embodies.</w:t>
      </w:r>
    </w:p>
    <w:p>
      <w:pPr>
        <w:pStyle w:val="BodyText"/>
      </w:pPr>
      <w:r>
        <w:t xml:space="preserve">Sincerely,</w:t>
      </w:r>
    </w:p>
    <w:p>
      <w:pPr>
        <w:pStyle w:val="BodyText"/>
      </w:pPr>
      <w:r>
        <w:rPr>
          <w:bCs/>
          <w:b/>
        </w:rPr>
        <w:t xml:space="preserve">Baker [Last Name]</w:t>
      </w:r>
      <w:r>
        <w:br/>
      </w:r>
      <w:r>
        <w:t xml:space="preserve">Address: 1545 Molo Street, Soweto, Johannesburg</w:t>
      </w:r>
      <w:r>
        <w:br/>
      </w:r>
      <w:r>
        <w:t xml:space="preserve">Email: baker.m@example.com | Mobile: +27 82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cp:keywords/>
  <dcterms:created xsi:type="dcterms:W3CDTF">2026-07-24T06:15:04Z</dcterms:created>
  <dcterms:modified xsi:type="dcterms:W3CDTF">2026-07-24T06:15:04Z</dcterms:modified>
</cp:coreProperties>
</file>

<file path=docProps/custom.xml><?xml version="1.0" encoding="utf-8"?>
<Properties xmlns="http://schemas.openxmlformats.org/officeDocument/2006/custom-properties" xmlns:vt="http://schemas.openxmlformats.org/officeDocument/2006/docPropsVTypes"/>
</file>